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CAB7C5" w14:textId="77777777" w:rsidR="001A0748" w:rsidRDefault="001A0748" w:rsidP="00B04A90">
      <w:pPr>
        <w:spacing w:after="0" w:line="240" w:lineRule="auto"/>
      </w:pPr>
      <w:r>
        <w:separator/>
      </w:r>
    </w:p>
  </w:endnote>
  <w:endnote w:type="continuationSeparator" w:id="0">
    <w:p w14:paraId="087A4FF1" w14:textId="77777777" w:rsidR="001A0748" w:rsidRDefault="001A0748" w:rsidP="00B04A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799669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448AA4" w14:textId="6C2D338B" w:rsidR="00801C98" w:rsidRDefault="00801C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0449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E87B9FA" w14:textId="77777777" w:rsidR="00801C98" w:rsidRDefault="00801C9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F524BF" w14:textId="77777777" w:rsidR="001A0748" w:rsidRDefault="001A0748" w:rsidP="00B04A90">
      <w:pPr>
        <w:spacing w:after="0" w:line="240" w:lineRule="auto"/>
      </w:pPr>
      <w:r>
        <w:separator/>
      </w:r>
    </w:p>
  </w:footnote>
  <w:footnote w:type="continuationSeparator" w:id="0">
    <w:p w14:paraId="65426A15" w14:textId="77777777" w:rsidR="001A0748" w:rsidRDefault="001A0748" w:rsidP="00B04A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WwMDe0sDQ1N7M0NDBQ0lEKTi0uzszPAykwrAUAIKxVD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Osteoporosis Intl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atx5p55zlft5pueszpcv0vdyazfftwtxvre5&quot;&gt;muslce strength balance&lt;record-ids&gt;&lt;item&gt;121&lt;/item&gt;&lt;item&gt;124&lt;/item&gt;&lt;item&gt;141&lt;/item&gt;&lt;item&gt;149&lt;/item&gt;&lt;item&gt;151&lt;/item&gt;&lt;item&gt;153&lt;/item&gt;&lt;item&gt;156&lt;/item&gt;&lt;item&gt;165&lt;/item&gt;&lt;item&gt;174&lt;/item&gt;&lt;item&gt;208&lt;/item&gt;&lt;item&gt;224&lt;/item&gt;&lt;item&gt;253&lt;/item&gt;&lt;item&gt;333&lt;/item&gt;&lt;item&gt;338&lt;/item&gt;&lt;item&gt;343&lt;/item&gt;&lt;item&gt;352&lt;/item&gt;&lt;item&gt;373&lt;/item&gt;&lt;item&gt;378&lt;/item&gt;&lt;item&gt;410&lt;/item&gt;&lt;item&gt;1155&lt;/item&gt;&lt;item&gt;1175&lt;/item&gt;&lt;item&gt;1202&lt;/item&gt;&lt;item&gt;1205&lt;/item&gt;&lt;item&gt;1380&lt;/item&gt;&lt;item&gt;1483&lt;/item&gt;&lt;item&gt;1484&lt;/item&gt;&lt;item&gt;1485&lt;/item&gt;&lt;item&gt;1952&lt;/item&gt;&lt;/record-ids&gt;&lt;/item&gt;&lt;item db-id=&quot;dzv5epfsu9sre9ez5pgprpzdew9xadwpztvr&quot;&gt;PhD thesis_FW&lt;record-ids&gt;&lt;item&gt;738&lt;/item&gt;&lt;/record-ids&gt;&lt;/item&gt;&lt;item db-id=&quot;xtp0zw9z65dd9de5fsvxxfdgs52a2fx2ave5&quot;&gt;PhD research plan_Feitong Wu&lt;record-ids&gt;&lt;item&gt;364&lt;/item&gt;&lt;item&gt;903&lt;/item&gt;&lt;item&gt;905&lt;/item&gt;&lt;item&gt;7466&lt;/item&gt;&lt;item&gt;7467&lt;/item&gt;&lt;/record-ids&gt;&lt;/item&gt;&lt;/Libraries&gt;"/>
  </w:docVars>
  <w:rsids>
    <w:rsidRoot w:val="00FC098F"/>
    <w:rsid w:val="000031EB"/>
    <w:rsid w:val="000035C9"/>
    <w:rsid w:val="000067EE"/>
    <w:rsid w:val="000101B9"/>
    <w:rsid w:val="00010B68"/>
    <w:rsid w:val="00011B13"/>
    <w:rsid w:val="00012078"/>
    <w:rsid w:val="00013E7E"/>
    <w:rsid w:val="0001554C"/>
    <w:rsid w:val="000231E5"/>
    <w:rsid w:val="00023BD7"/>
    <w:rsid w:val="00024A36"/>
    <w:rsid w:val="00026CF9"/>
    <w:rsid w:val="0002735C"/>
    <w:rsid w:val="0002788C"/>
    <w:rsid w:val="0003234A"/>
    <w:rsid w:val="000337C1"/>
    <w:rsid w:val="00034DD9"/>
    <w:rsid w:val="00035D35"/>
    <w:rsid w:val="00035F77"/>
    <w:rsid w:val="00042066"/>
    <w:rsid w:val="00042994"/>
    <w:rsid w:val="000438B1"/>
    <w:rsid w:val="00043A12"/>
    <w:rsid w:val="00047AA2"/>
    <w:rsid w:val="00052B0D"/>
    <w:rsid w:val="00053DD0"/>
    <w:rsid w:val="00056AEB"/>
    <w:rsid w:val="00064C8C"/>
    <w:rsid w:val="0006581A"/>
    <w:rsid w:val="00067CDE"/>
    <w:rsid w:val="000700C7"/>
    <w:rsid w:val="000732CD"/>
    <w:rsid w:val="00073919"/>
    <w:rsid w:val="000751C3"/>
    <w:rsid w:val="000768A1"/>
    <w:rsid w:val="000802EF"/>
    <w:rsid w:val="00080ADC"/>
    <w:rsid w:val="000821A2"/>
    <w:rsid w:val="00083902"/>
    <w:rsid w:val="00085258"/>
    <w:rsid w:val="00090661"/>
    <w:rsid w:val="0009120F"/>
    <w:rsid w:val="0009654E"/>
    <w:rsid w:val="0009745C"/>
    <w:rsid w:val="000974BA"/>
    <w:rsid w:val="000978DB"/>
    <w:rsid w:val="000A3A2D"/>
    <w:rsid w:val="000A5CBE"/>
    <w:rsid w:val="000A73E3"/>
    <w:rsid w:val="000A760E"/>
    <w:rsid w:val="000B1528"/>
    <w:rsid w:val="000B1816"/>
    <w:rsid w:val="000B3B7A"/>
    <w:rsid w:val="000B3DFB"/>
    <w:rsid w:val="000B4ECB"/>
    <w:rsid w:val="000C2DB5"/>
    <w:rsid w:val="000C36C0"/>
    <w:rsid w:val="000C3B7C"/>
    <w:rsid w:val="000C3E0D"/>
    <w:rsid w:val="000C4091"/>
    <w:rsid w:val="000C6919"/>
    <w:rsid w:val="000D2097"/>
    <w:rsid w:val="000D32D9"/>
    <w:rsid w:val="000D572C"/>
    <w:rsid w:val="000D5875"/>
    <w:rsid w:val="000D5C8D"/>
    <w:rsid w:val="000D712F"/>
    <w:rsid w:val="000D7312"/>
    <w:rsid w:val="000E0E11"/>
    <w:rsid w:val="000E4EBD"/>
    <w:rsid w:val="000E6175"/>
    <w:rsid w:val="000E6A90"/>
    <w:rsid w:val="000F083A"/>
    <w:rsid w:val="000F134B"/>
    <w:rsid w:val="000F14FC"/>
    <w:rsid w:val="000F1FC7"/>
    <w:rsid w:val="000F2754"/>
    <w:rsid w:val="000F3DAF"/>
    <w:rsid w:val="000F50BA"/>
    <w:rsid w:val="000F5D47"/>
    <w:rsid w:val="000F7107"/>
    <w:rsid w:val="00101F05"/>
    <w:rsid w:val="001025D7"/>
    <w:rsid w:val="001028FB"/>
    <w:rsid w:val="00104206"/>
    <w:rsid w:val="00105D0A"/>
    <w:rsid w:val="00105E67"/>
    <w:rsid w:val="0010776B"/>
    <w:rsid w:val="00107C20"/>
    <w:rsid w:val="00110B8A"/>
    <w:rsid w:val="001120CC"/>
    <w:rsid w:val="001124EB"/>
    <w:rsid w:val="00112881"/>
    <w:rsid w:val="00114B19"/>
    <w:rsid w:val="00114F25"/>
    <w:rsid w:val="00116336"/>
    <w:rsid w:val="00117D3B"/>
    <w:rsid w:val="00120013"/>
    <w:rsid w:val="0012067A"/>
    <w:rsid w:val="00120E23"/>
    <w:rsid w:val="00120EC3"/>
    <w:rsid w:val="00122112"/>
    <w:rsid w:val="0012350B"/>
    <w:rsid w:val="00123BE1"/>
    <w:rsid w:val="00123C0C"/>
    <w:rsid w:val="00124046"/>
    <w:rsid w:val="001240A7"/>
    <w:rsid w:val="001259E3"/>
    <w:rsid w:val="00126E6B"/>
    <w:rsid w:val="00132D92"/>
    <w:rsid w:val="00133C52"/>
    <w:rsid w:val="0013456A"/>
    <w:rsid w:val="00140D98"/>
    <w:rsid w:val="0014319B"/>
    <w:rsid w:val="00144135"/>
    <w:rsid w:val="001448C0"/>
    <w:rsid w:val="00152148"/>
    <w:rsid w:val="00153D80"/>
    <w:rsid w:val="00156329"/>
    <w:rsid w:val="00156352"/>
    <w:rsid w:val="00160792"/>
    <w:rsid w:val="001614E4"/>
    <w:rsid w:val="00163451"/>
    <w:rsid w:val="0016393F"/>
    <w:rsid w:val="00164A5D"/>
    <w:rsid w:val="00164EAE"/>
    <w:rsid w:val="00165B68"/>
    <w:rsid w:val="00166075"/>
    <w:rsid w:val="00175D75"/>
    <w:rsid w:val="00176E8A"/>
    <w:rsid w:val="001777CD"/>
    <w:rsid w:val="00180486"/>
    <w:rsid w:val="00181DD9"/>
    <w:rsid w:val="00183511"/>
    <w:rsid w:val="00184851"/>
    <w:rsid w:val="00184882"/>
    <w:rsid w:val="001862C8"/>
    <w:rsid w:val="001875DA"/>
    <w:rsid w:val="001954E8"/>
    <w:rsid w:val="00195F6A"/>
    <w:rsid w:val="001A0748"/>
    <w:rsid w:val="001A07F2"/>
    <w:rsid w:val="001A0D60"/>
    <w:rsid w:val="001A7827"/>
    <w:rsid w:val="001B0C5A"/>
    <w:rsid w:val="001B2524"/>
    <w:rsid w:val="001B2A2E"/>
    <w:rsid w:val="001B3E01"/>
    <w:rsid w:val="001B4659"/>
    <w:rsid w:val="001B46BA"/>
    <w:rsid w:val="001B4CD5"/>
    <w:rsid w:val="001B5BAC"/>
    <w:rsid w:val="001B60B5"/>
    <w:rsid w:val="001B6F9D"/>
    <w:rsid w:val="001C1895"/>
    <w:rsid w:val="001C25BE"/>
    <w:rsid w:val="001C3EBB"/>
    <w:rsid w:val="001C45E3"/>
    <w:rsid w:val="001D1272"/>
    <w:rsid w:val="001D1351"/>
    <w:rsid w:val="001D1CC3"/>
    <w:rsid w:val="001D2C08"/>
    <w:rsid w:val="001D45A2"/>
    <w:rsid w:val="001D46CE"/>
    <w:rsid w:val="001D530B"/>
    <w:rsid w:val="001E1452"/>
    <w:rsid w:val="001E2C27"/>
    <w:rsid w:val="001E2DAF"/>
    <w:rsid w:val="001E34CC"/>
    <w:rsid w:val="001E46FE"/>
    <w:rsid w:val="001E4E61"/>
    <w:rsid w:val="001E5E66"/>
    <w:rsid w:val="001E5F19"/>
    <w:rsid w:val="001F0D07"/>
    <w:rsid w:val="001F1069"/>
    <w:rsid w:val="001F3E4E"/>
    <w:rsid w:val="001F61D8"/>
    <w:rsid w:val="001F6CC3"/>
    <w:rsid w:val="00205C04"/>
    <w:rsid w:val="00206430"/>
    <w:rsid w:val="00206B5D"/>
    <w:rsid w:val="00211ADB"/>
    <w:rsid w:val="00213112"/>
    <w:rsid w:val="002138BB"/>
    <w:rsid w:val="00213BC9"/>
    <w:rsid w:val="0021700F"/>
    <w:rsid w:val="002172FE"/>
    <w:rsid w:val="00217600"/>
    <w:rsid w:val="00217CCC"/>
    <w:rsid w:val="00220A40"/>
    <w:rsid w:val="002238DD"/>
    <w:rsid w:val="00225149"/>
    <w:rsid w:val="00226BBE"/>
    <w:rsid w:val="00233EA8"/>
    <w:rsid w:val="002356BB"/>
    <w:rsid w:val="002370FC"/>
    <w:rsid w:val="002374CA"/>
    <w:rsid w:val="0024354A"/>
    <w:rsid w:val="00243A37"/>
    <w:rsid w:val="00243F91"/>
    <w:rsid w:val="00245B8F"/>
    <w:rsid w:val="00245BA2"/>
    <w:rsid w:val="0024634B"/>
    <w:rsid w:val="0025099C"/>
    <w:rsid w:val="0025168E"/>
    <w:rsid w:val="00254310"/>
    <w:rsid w:val="00254B9E"/>
    <w:rsid w:val="00260F62"/>
    <w:rsid w:val="0026230A"/>
    <w:rsid w:val="00265999"/>
    <w:rsid w:val="00266FE1"/>
    <w:rsid w:val="00274057"/>
    <w:rsid w:val="002770DB"/>
    <w:rsid w:val="00277ECD"/>
    <w:rsid w:val="00280FC6"/>
    <w:rsid w:val="0028113E"/>
    <w:rsid w:val="00281463"/>
    <w:rsid w:val="002903BA"/>
    <w:rsid w:val="0029045D"/>
    <w:rsid w:val="002919B2"/>
    <w:rsid w:val="00292C8F"/>
    <w:rsid w:val="002A13E5"/>
    <w:rsid w:val="002A33D8"/>
    <w:rsid w:val="002A524D"/>
    <w:rsid w:val="002A6700"/>
    <w:rsid w:val="002B2106"/>
    <w:rsid w:val="002B25DA"/>
    <w:rsid w:val="002B3FF8"/>
    <w:rsid w:val="002C27E8"/>
    <w:rsid w:val="002C366A"/>
    <w:rsid w:val="002C43DC"/>
    <w:rsid w:val="002C52AE"/>
    <w:rsid w:val="002C53F0"/>
    <w:rsid w:val="002C7267"/>
    <w:rsid w:val="002C78A9"/>
    <w:rsid w:val="002C791A"/>
    <w:rsid w:val="002D4A04"/>
    <w:rsid w:val="002D4D9C"/>
    <w:rsid w:val="002D756C"/>
    <w:rsid w:val="002D76FC"/>
    <w:rsid w:val="002D7FAB"/>
    <w:rsid w:val="002E4378"/>
    <w:rsid w:val="002E52C8"/>
    <w:rsid w:val="002E5617"/>
    <w:rsid w:val="002E5658"/>
    <w:rsid w:val="002F226D"/>
    <w:rsid w:val="002F4095"/>
    <w:rsid w:val="002F5BD2"/>
    <w:rsid w:val="002F6BD7"/>
    <w:rsid w:val="002F776B"/>
    <w:rsid w:val="003001ED"/>
    <w:rsid w:val="0031722E"/>
    <w:rsid w:val="00317968"/>
    <w:rsid w:val="00320CA9"/>
    <w:rsid w:val="00322A92"/>
    <w:rsid w:val="0032314D"/>
    <w:rsid w:val="00323C59"/>
    <w:rsid w:val="00323F91"/>
    <w:rsid w:val="003241D3"/>
    <w:rsid w:val="00324B07"/>
    <w:rsid w:val="0032753D"/>
    <w:rsid w:val="003277DB"/>
    <w:rsid w:val="00327AD1"/>
    <w:rsid w:val="003407F0"/>
    <w:rsid w:val="00340D91"/>
    <w:rsid w:val="003413DE"/>
    <w:rsid w:val="00342A4E"/>
    <w:rsid w:val="003456E4"/>
    <w:rsid w:val="00346F07"/>
    <w:rsid w:val="003472A1"/>
    <w:rsid w:val="00350717"/>
    <w:rsid w:val="003509F3"/>
    <w:rsid w:val="00350CFA"/>
    <w:rsid w:val="003513EA"/>
    <w:rsid w:val="00351603"/>
    <w:rsid w:val="0035302A"/>
    <w:rsid w:val="003533C7"/>
    <w:rsid w:val="003542E7"/>
    <w:rsid w:val="0035691E"/>
    <w:rsid w:val="00360CAB"/>
    <w:rsid w:val="0036451D"/>
    <w:rsid w:val="00364BAA"/>
    <w:rsid w:val="0036718A"/>
    <w:rsid w:val="00370080"/>
    <w:rsid w:val="003704E5"/>
    <w:rsid w:val="003705C8"/>
    <w:rsid w:val="00371DDD"/>
    <w:rsid w:val="00372CCE"/>
    <w:rsid w:val="00373EA8"/>
    <w:rsid w:val="003758D5"/>
    <w:rsid w:val="0038535D"/>
    <w:rsid w:val="00386CB0"/>
    <w:rsid w:val="00387EE6"/>
    <w:rsid w:val="00391ECB"/>
    <w:rsid w:val="003951C0"/>
    <w:rsid w:val="003969DD"/>
    <w:rsid w:val="003A1298"/>
    <w:rsid w:val="003A49EC"/>
    <w:rsid w:val="003A501D"/>
    <w:rsid w:val="003A54F7"/>
    <w:rsid w:val="003B0973"/>
    <w:rsid w:val="003B1A55"/>
    <w:rsid w:val="003B206C"/>
    <w:rsid w:val="003B3CEA"/>
    <w:rsid w:val="003B422E"/>
    <w:rsid w:val="003C0080"/>
    <w:rsid w:val="003C30D3"/>
    <w:rsid w:val="003C53B3"/>
    <w:rsid w:val="003C54AF"/>
    <w:rsid w:val="003C60F4"/>
    <w:rsid w:val="003C61CE"/>
    <w:rsid w:val="003C7E07"/>
    <w:rsid w:val="003D0136"/>
    <w:rsid w:val="003D0B49"/>
    <w:rsid w:val="003D6BD9"/>
    <w:rsid w:val="003D721C"/>
    <w:rsid w:val="003E4D3D"/>
    <w:rsid w:val="003E62EF"/>
    <w:rsid w:val="003E68B8"/>
    <w:rsid w:val="003E7394"/>
    <w:rsid w:val="003F2E43"/>
    <w:rsid w:val="003F2F01"/>
    <w:rsid w:val="003F3AC0"/>
    <w:rsid w:val="003F4C17"/>
    <w:rsid w:val="003F77FC"/>
    <w:rsid w:val="003F7AB7"/>
    <w:rsid w:val="0040024B"/>
    <w:rsid w:val="00400DB4"/>
    <w:rsid w:val="00403BDB"/>
    <w:rsid w:val="0040476F"/>
    <w:rsid w:val="0040620B"/>
    <w:rsid w:val="00406DA5"/>
    <w:rsid w:val="004110A6"/>
    <w:rsid w:val="00411D85"/>
    <w:rsid w:val="00411F96"/>
    <w:rsid w:val="004127C6"/>
    <w:rsid w:val="00416AC8"/>
    <w:rsid w:val="00420E7B"/>
    <w:rsid w:val="00420F26"/>
    <w:rsid w:val="004219F1"/>
    <w:rsid w:val="00421AE0"/>
    <w:rsid w:val="00431330"/>
    <w:rsid w:val="00433E4A"/>
    <w:rsid w:val="00437736"/>
    <w:rsid w:val="004411B8"/>
    <w:rsid w:val="00445AE4"/>
    <w:rsid w:val="00445BC0"/>
    <w:rsid w:val="00447FE0"/>
    <w:rsid w:val="00450420"/>
    <w:rsid w:val="004530A1"/>
    <w:rsid w:val="004627DD"/>
    <w:rsid w:val="004651EC"/>
    <w:rsid w:val="00470ABC"/>
    <w:rsid w:val="0047117D"/>
    <w:rsid w:val="004721B3"/>
    <w:rsid w:val="00472ACB"/>
    <w:rsid w:val="00474123"/>
    <w:rsid w:val="004831D4"/>
    <w:rsid w:val="00483AD9"/>
    <w:rsid w:val="00486A7B"/>
    <w:rsid w:val="00486C28"/>
    <w:rsid w:val="004909EE"/>
    <w:rsid w:val="0049168B"/>
    <w:rsid w:val="0049188B"/>
    <w:rsid w:val="004926A8"/>
    <w:rsid w:val="004928D0"/>
    <w:rsid w:val="00494AA0"/>
    <w:rsid w:val="00494D69"/>
    <w:rsid w:val="00494E7B"/>
    <w:rsid w:val="00495A13"/>
    <w:rsid w:val="00496789"/>
    <w:rsid w:val="004968D1"/>
    <w:rsid w:val="004973A8"/>
    <w:rsid w:val="004A052D"/>
    <w:rsid w:val="004A077B"/>
    <w:rsid w:val="004A2248"/>
    <w:rsid w:val="004A272D"/>
    <w:rsid w:val="004A2E94"/>
    <w:rsid w:val="004A4F90"/>
    <w:rsid w:val="004A68D8"/>
    <w:rsid w:val="004A6A23"/>
    <w:rsid w:val="004A6A3F"/>
    <w:rsid w:val="004A7A33"/>
    <w:rsid w:val="004B1827"/>
    <w:rsid w:val="004B22CE"/>
    <w:rsid w:val="004B34DA"/>
    <w:rsid w:val="004B3558"/>
    <w:rsid w:val="004B3D2B"/>
    <w:rsid w:val="004B70F4"/>
    <w:rsid w:val="004C220E"/>
    <w:rsid w:val="004C30A9"/>
    <w:rsid w:val="004C4763"/>
    <w:rsid w:val="004C695F"/>
    <w:rsid w:val="004D0800"/>
    <w:rsid w:val="004D0AC1"/>
    <w:rsid w:val="004D0C88"/>
    <w:rsid w:val="004D450A"/>
    <w:rsid w:val="004D4764"/>
    <w:rsid w:val="004E0FE5"/>
    <w:rsid w:val="004E1E4C"/>
    <w:rsid w:val="004E2CB6"/>
    <w:rsid w:val="004E46F3"/>
    <w:rsid w:val="004E5432"/>
    <w:rsid w:val="004F00D5"/>
    <w:rsid w:val="004F4744"/>
    <w:rsid w:val="004F50A5"/>
    <w:rsid w:val="004F6BB7"/>
    <w:rsid w:val="005003CF"/>
    <w:rsid w:val="005005FF"/>
    <w:rsid w:val="00501977"/>
    <w:rsid w:val="00503124"/>
    <w:rsid w:val="00504C01"/>
    <w:rsid w:val="00504E3D"/>
    <w:rsid w:val="00505130"/>
    <w:rsid w:val="00505774"/>
    <w:rsid w:val="00505CDA"/>
    <w:rsid w:val="00505E78"/>
    <w:rsid w:val="005064A8"/>
    <w:rsid w:val="00511550"/>
    <w:rsid w:val="005124A5"/>
    <w:rsid w:val="00512890"/>
    <w:rsid w:val="00512F34"/>
    <w:rsid w:val="0051396D"/>
    <w:rsid w:val="00513EC6"/>
    <w:rsid w:val="005233F9"/>
    <w:rsid w:val="00523E7F"/>
    <w:rsid w:val="00530ECB"/>
    <w:rsid w:val="0053145E"/>
    <w:rsid w:val="00531C52"/>
    <w:rsid w:val="00535DD2"/>
    <w:rsid w:val="00536514"/>
    <w:rsid w:val="00536B9E"/>
    <w:rsid w:val="00540C26"/>
    <w:rsid w:val="00540D56"/>
    <w:rsid w:val="005438C1"/>
    <w:rsid w:val="00543F49"/>
    <w:rsid w:val="00545C67"/>
    <w:rsid w:val="00547C24"/>
    <w:rsid w:val="00552428"/>
    <w:rsid w:val="00552BEE"/>
    <w:rsid w:val="00553163"/>
    <w:rsid w:val="005533E6"/>
    <w:rsid w:val="005550EA"/>
    <w:rsid w:val="00555529"/>
    <w:rsid w:val="0055716D"/>
    <w:rsid w:val="0055725E"/>
    <w:rsid w:val="0056031A"/>
    <w:rsid w:val="005624F4"/>
    <w:rsid w:val="005635EE"/>
    <w:rsid w:val="005659AF"/>
    <w:rsid w:val="005660D5"/>
    <w:rsid w:val="005662B6"/>
    <w:rsid w:val="00571777"/>
    <w:rsid w:val="005719C7"/>
    <w:rsid w:val="00572D12"/>
    <w:rsid w:val="005737C1"/>
    <w:rsid w:val="0057596C"/>
    <w:rsid w:val="00575ADF"/>
    <w:rsid w:val="00575CAF"/>
    <w:rsid w:val="0057664F"/>
    <w:rsid w:val="00585DBF"/>
    <w:rsid w:val="0058746A"/>
    <w:rsid w:val="005915DA"/>
    <w:rsid w:val="0059244B"/>
    <w:rsid w:val="0059599B"/>
    <w:rsid w:val="00596B38"/>
    <w:rsid w:val="00597187"/>
    <w:rsid w:val="00597C87"/>
    <w:rsid w:val="005A0A35"/>
    <w:rsid w:val="005A166B"/>
    <w:rsid w:val="005A3863"/>
    <w:rsid w:val="005A6A4B"/>
    <w:rsid w:val="005B019A"/>
    <w:rsid w:val="005B3A10"/>
    <w:rsid w:val="005B7D0B"/>
    <w:rsid w:val="005C052F"/>
    <w:rsid w:val="005C10E2"/>
    <w:rsid w:val="005C1602"/>
    <w:rsid w:val="005C2060"/>
    <w:rsid w:val="005C7654"/>
    <w:rsid w:val="005C7D85"/>
    <w:rsid w:val="005D04CB"/>
    <w:rsid w:val="005D04CE"/>
    <w:rsid w:val="005D10CE"/>
    <w:rsid w:val="005D19FD"/>
    <w:rsid w:val="005D1C5D"/>
    <w:rsid w:val="005D2705"/>
    <w:rsid w:val="005D322B"/>
    <w:rsid w:val="005D3768"/>
    <w:rsid w:val="005E185C"/>
    <w:rsid w:val="005E42FD"/>
    <w:rsid w:val="005E61EF"/>
    <w:rsid w:val="005F0402"/>
    <w:rsid w:val="005F2AE8"/>
    <w:rsid w:val="005F4DA7"/>
    <w:rsid w:val="005F71CF"/>
    <w:rsid w:val="0060058D"/>
    <w:rsid w:val="00602FC1"/>
    <w:rsid w:val="00607BC5"/>
    <w:rsid w:val="00607FD7"/>
    <w:rsid w:val="00610494"/>
    <w:rsid w:val="00611C87"/>
    <w:rsid w:val="006129DD"/>
    <w:rsid w:val="0061437A"/>
    <w:rsid w:val="006216AC"/>
    <w:rsid w:val="00621861"/>
    <w:rsid w:val="00621F11"/>
    <w:rsid w:val="00621FD1"/>
    <w:rsid w:val="00626C6D"/>
    <w:rsid w:val="00627DE8"/>
    <w:rsid w:val="00627EA5"/>
    <w:rsid w:val="006308EA"/>
    <w:rsid w:val="00631229"/>
    <w:rsid w:val="0063196F"/>
    <w:rsid w:val="00634CDC"/>
    <w:rsid w:val="00635648"/>
    <w:rsid w:val="006357F8"/>
    <w:rsid w:val="00642A77"/>
    <w:rsid w:val="006449D8"/>
    <w:rsid w:val="0064753F"/>
    <w:rsid w:val="00650A62"/>
    <w:rsid w:val="00653AC8"/>
    <w:rsid w:val="00653BBE"/>
    <w:rsid w:val="00654185"/>
    <w:rsid w:val="0065629A"/>
    <w:rsid w:val="0065654F"/>
    <w:rsid w:val="00661418"/>
    <w:rsid w:val="006639B0"/>
    <w:rsid w:val="00663BD7"/>
    <w:rsid w:val="006667CF"/>
    <w:rsid w:val="006670EC"/>
    <w:rsid w:val="00667423"/>
    <w:rsid w:val="00667BC0"/>
    <w:rsid w:val="00670CDE"/>
    <w:rsid w:val="00676A50"/>
    <w:rsid w:val="0067787B"/>
    <w:rsid w:val="00683176"/>
    <w:rsid w:val="00683DB7"/>
    <w:rsid w:val="00687E21"/>
    <w:rsid w:val="006907F8"/>
    <w:rsid w:val="00692386"/>
    <w:rsid w:val="0069383E"/>
    <w:rsid w:val="006974CD"/>
    <w:rsid w:val="00697C6E"/>
    <w:rsid w:val="006A0E3A"/>
    <w:rsid w:val="006A3972"/>
    <w:rsid w:val="006A4569"/>
    <w:rsid w:val="006A4FD3"/>
    <w:rsid w:val="006A6919"/>
    <w:rsid w:val="006A6FEF"/>
    <w:rsid w:val="006A739A"/>
    <w:rsid w:val="006B1331"/>
    <w:rsid w:val="006B184C"/>
    <w:rsid w:val="006B1D98"/>
    <w:rsid w:val="006B3041"/>
    <w:rsid w:val="006B3893"/>
    <w:rsid w:val="006B54D2"/>
    <w:rsid w:val="006B5884"/>
    <w:rsid w:val="006C0A1E"/>
    <w:rsid w:val="006C16C1"/>
    <w:rsid w:val="006C2E30"/>
    <w:rsid w:val="006C3678"/>
    <w:rsid w:val="006C7658"/>
    <w:rsid w:val="006C781B"/>
    <w:rsid w:val="006D2381"/>
    <w:rsid w:val="006D2CE1"/>
    <w:rsid w:val="006D2F80"/>
    <w:rsid w:val="006D5FC7"/>
    <w:rsid w:val="006D6626"/>
    <w:rsid w:val="006D6C8F"/>
    <w:rsid w:val="006E471E"/>
    <w:rsid w:val="006E4BA5"/>
    <w:rsid w:val="006E7688"/>
    <w:rsid w:val="006E76B2"/>
    <w:rsid w:val="006F1E36"/>
    <w:rsid w:val="006F3560"/>
    <w:rsid w:val="006F454A"/>
    <w:rsid w:val="006F4F4A"/>
    <w:rsid w:val="006F6EFE"/>
    <w:rsid w:val="006F736B"/>
    <w:rsid w:val="007108C5"/>
    <w:rsid w:val="007216B0"/>
    <w:rsid w:val="00723FC6"/>
    <w:rsid w:val="007269AA"/>
    <w:rsid w:val="007338EB"/>
    <w:rsid w:val="00734BB7"/>
    <w:rsid w:val="007357EA"/>
    <w:rsid w:val="00735C22"/>
    <w:rsid w:val="00740449"/>
    <w:rsid w:val="00741157"/>
    <w:rsid w:val="0074152F"/>
    <w:rsid w:val="0074546F"/>
    <w:rsid w:val="00745B30"/>
    <w:rsid w:val="00745BE6"/>
    <w:rsid w:val="00745CCA"/>
    <w:rsid w:val="00745D1C"/>
    <w:rsid w:val="007475F9"/>
    <w:rsid w:val="0075193E"/>
    <w:rsid w:val="007531FE"/>
    <w:rsid w:val="007532BE"/>
    <w:rsid w:val="00755D16"/>
    <w:rsid w:val="0076117A"/>
    <w:rsid w:val="00762BF2"/>
    <w:rsid w:val="00764063"/>
    <w:rsid w:val="0076487D"/>
    <w:rsid w:val="00765839"/>
    <w:rsid w:val="00775890"/>
    <w:rsid w:val="00776275"/>
    <w:rsid w:val="00777A47"/>
    <w:rsid w:val="007802CE"/>
    <w:rsid w:val="007807AB"/>
    <w:rsid w:val="0078109C"/>
    <w:rsid w:val="00783D6F"/>
    <w:rsid w:val="007929B2"/>
    <w:rsid w:val="00792CBC"/>
    <w:rsid w:val="007936A0"/>
    <w:rsid w:val="007959F4"/>
    <w:rsid w:val="007A03AC"/>
    <w:rsid w:val="007A2600"/>
    <w:rsid w:val="007A6C29"/>
    <w:rsid w:val="007A7CF0"/>
    <w:rsid w:val="007B1010"/>
    <w:rsid w:val="007B4802"/>
    <w:rsid w:val="007B54E1"/>
    <w:rsid w:val="007B6574"/>
    <w:rsid w:val="007B6F94"/>
    <w:rsid w:val="007C3988"/>
    <w:rsid w:val="007C4BE8"/>
    <w:rsid w:val="007C5FA6"/>
    <w:rsid w:val="007C6C87"/>
    <w:rsid w:val="007D20B4"/>
    <w:rsid w:val="007D32FE"/>
    <w:rsid w:val="007D59BB"/>
    <w:rsid w:val="007E40E9"/>
    <w:rsid w:val="007E4F3C"/>
    <w:rsid w:val="007E610A"/>
    <w:rsid w:val="007F00A2"/>
    <w:rsid w:val="007F3542"/>
    <w:rsid w:val="007F4805"/>
    <w:rsid w:val="007F5710"/>
    <w:rsid w:val="007F71DD"/>
    <w:rsid w:val="007F7293"/>
    <w:rsid w:val="00801AC9"/>
    <w:rsid w:val="00801C98"/>
    <w:rsid w:val="008025EE"/>
    <w:rsid w:val="0080374F"/>
    <w:rsid w:val="0080415D"/>
    <w:rsid w:val="0080457A"/>
    <w:rsid w:val="00804CEE"/>
    <w:rsid w:val="00807081"/>
    <w:rsid w:val="008149F2"/>
    <w:rsid w:val="008210BA"/>
    <w:rsid w:val="00821188"/>
    <w:rsid w:val="00823961"/>
    <w:rsid w:val="0082595E"/>
    <w:rsid w:val="00827388"/>
    <w:rsid w:val="00835C69"/>
    <w:rsid w:val="00836F28"/>
    <w:rsid w:val="00842F56"/>
    <w:rsid w:val="008451A2"/>
    <w:rsid w:val="00846501"/>
    <w:rsid w:val="00846CDB"/>
    <w:rsid w:val="00850636"/>
    <w:rsid w:val="00851280"/>
    <w:rsid w:val="008527DB"/>
    <w:rsid w:val="0085358B"/>
    <w:rsid w:val="008535DF"/>
    <w:rsid w:val="0085363E"/>
    <w:rsid w:val="00856A30"/>
    <w:rsid w:val="0086072B"/>
    <w:rsid w:val="00860ED5"/>
    <w:rsid w:val="00861AA5"/>
    <w:rsid w:val="00862741"/>
    <w:rsid w:val="00862BAA"/>
    <w:rsid w:val="00863231"/>
    <w:rsid w:val="0086440C"/>
    <w:rsid w:val="00865302"/>
    <w:rsid w:val="00867927"/>
    <w:rsid w:val="00871DB4"/>
    <w:rsid w:val="00871DFB"/>
    <w:rsid w:val="00871F5A"/>
    <w:rsid w:val="008732CA"/>
    <w:rsid w:val="00874D2A"/>
    <w:rsid w:val="008764E7"/>
    <w:rsid w:val="0088173C"/>
    <w:rsid w:val="008835BA"/>
    <w:rsid w:val="008843D1"/>
    <w:rsid w:val="00884A6A"/>
    <w:rsid w:val="00885484"/>
    <w:rsid w:val="0089052E"/>
    <w:rsid w:val="00890FE6"/>
    <w:rsid w:val="00894384"/>
    <w:rsid w:val="008944B9"/>
    <w:rsid w:val="0089516D"/>
    <w:rsid w:val="00895D39"/>
    <w:rsid w:val="00897110"/>
    <w:rsid w:val="008A0B88"/>
    <w:rsid w:val="008A0F4B"/>
    <w:rsid w:val="008A1F73"/>
    <w:rsid w:val="008A302A"/>
    <w:rsid w:val="008A66A3"/>
    <w:rsid w:val="008A7177"/>
    <w:rsid w:val="008A73ED"/>
    <w:rsid w:val="008B032D"/>
    <w:rsid w:val="008B0559"/>
    <w:rsid w:val="008B0FDA"/>
    <w:rsid w:val="008B447E"/>
    <w:rsid w:val="008B4C87"/>
    <w:rsid w:val="008B796F"/>
    <w:rsid w:val="008B7C0F"/>
    <w:rsid w:val="008C1130"/>
    <w:rsid w:val="008C34FB"/>
    <w:rsid w:val="008C57E2"/>
    <w:rsid w:val="008C7305"/>
    <w:rsid w:val="008D0597"/>
    <w:rsid w:val="008D105D"/>
    <w:rsid w:val="008D1538"/>
    <w:rsid w:val="008D1F60"/>
    <w:rsid w:val="008D3275"/>
    <w:rsid w:val="008D4AF1"/>
    <w:rsid w:val="008D598D"/>
    <w:rsid w:val="008D6D24"/>
    <w:rsid w:val="008D7AE4"/>
    <w:rsid w:val="008D7B3F"/>
    <w:rsid w:val="008E021C"/>
    <w:rsid w:val="008E3413"/>
    <w:rsid w:val="008E4EEC"/>
    <w:rsid w:val="008E7EFE"/>
    <w:rsid w:val="008F06EC"/>
    <w:rsid w:val="008F0C12"/>
    <w:rsid w:val="008F2DA4"/>
    <w:rsid w:val="008F3BD7"/>
    <w:rsid w:val="008F5783"/>
    <w:rsid w:val="008F5CBB"/>
    <w:rsid w:val="008F6549"/>
    <w:rsid w:val="008F67F2"/>
    <w:rsid w:val="008F68CD"/>
    <w:rsid w:val="009005EB"/>
    <w:rsid w:val="00900C4E"/>
    <w:rsid w:val="00900C87"/>
    <w:rsid w:val="00900DD5"/>
    <w:rsid w:val="009012B1"/>
    <w:rsid w:val="00901E2D"/>
    <w:rsid w:val="00901F77"/>
    <w:rsid w:val="00902F1C"/>
    <w:rsid w:val="00904F5B"/>
    <w:rsid w:val="009077B3"/>
    <w:rsid w:val="00910239"/>
    <w:rsid w:val="009122CA"/>
    <w:rsid w:val="00912388"/>
    <w:rsid w:val="009125AC"/>
    <w:rsid w:val="00912A70"/>
    <w:rsid w:val="00914BDE"/>
    <w:rsid w:val="009167BA"/>
    <w:rsid w:val="00916A04"/>
    <w:rsid w:val="00920E7E"/>
    <w:rsid w:val="009215B5"/>
    <w:rsid w:val="00922A47"/>
    <w:rsid w:val="00923E4D"/>
    <w:rsid w:val="00931E94"/>
    <w:rsid w:val="00932BE3"/>
    <w:rsid w:val="00933195"/>
    <w:rsid w:val="00933390"/>
    <w:rsid w:val="009363F0"/>
    <w:rsid w:val="00937637"/>
    <w:rsid w:val="00941546"/>
    <w:rsid w:val="0094273C"/>
    <w:rsid w:val="00942863"/>
    <w:rsid w:val="009451F0"/>
    <w:rsid w:val="0094574A"/>
    <w:rsid w:val="009470C8"/>
    <w:rsid w:val="00953EB6"/>
    <w:rsid w:val="0095586E"/>
    <w:rsid w:val="009600B8"/>
    <w:rsid w:val="00960129"/>
    <w:rsid w:val="0096087B"/>
    <w:rsid w:val="00960E49"/>
    <w:rsid w:val="009625AA"/>
    <w:rsid w:val="00962724"/>
    <w:rsid w:val="009627CB"/>
    <w:rsid w:val="0096282A"/>
    <w:rsid w:val="009630CD"/>
    <w:rsid w:val="00964090"/>
    <w:rsid w:val="009713E3"/>
    <w:rsid w:val="009716BF"/>
    <w:rsid w:val="00972623"/>
    <w:rsid w:val="009727DD"/>
    <w:rsid w:val="00977766"/>
    <w:rsid w:val="0098024D"/>
    <w:rsid w:val="009831B1"/>
    <w:rsid w:val="009835D4"/>
    <w:rsid w:val="009836AF"/>
    <w:rsid w:val="0098406E"/>
    <w:rsid w:val="00985013"/>
    <w:rsid w:val="00985137"/>
    <w:rsid w:val="00985A70"/>
    <w:rsid w:val="00990462"/>
    <w:rsid w:val="0099108E"/>
    <w:rsid w:val="00992DE4"/>
    <w:rsid w:val="00997118"/>
    <w:rsid w:val="009A1736"/>
    <w:rsid w:val="009A1F62"/>
    <w:rsid w:val="009A28FE"/>
    <w:rsid w:val="009A52BC"/>
    <w:rsid w:val="009A633D"/>
    <w:rsid w:val="009A6578"/>
    <w:rsid w:val="009A67FE"/>
    <w:rsid w:val="009A68E3"/>
    <w:rsid w:val="009A7460"/>
    <w:rsid w:val="009B0AEB"/>
    <w:rsid w:val="009B358F"/>
    <w:rsid w:val="009B6C59"/>
    <w:rsid w:val="009C0B36"/>
    <w:rsid w:val="009C2C70"/>
    <w:rsid w:val="009C73BA"/>
    <w:rsid w:val="009D2913"/>
    <w:rsid w:val="009D4927"/>
    <w:rsid w:val="009D6B81"/>
    <w:rsid w:val="009D6CAF"/>
    <w:rsid w:val="009D7E15"/>
    <w:rsid w:val="009E0508"/>
    <w:rsid w:val="009E1785"/>
    <w:rsid w:val="009E1A31"/>
    <w:rsid w:val="009E2157"/>
    <w:rsid w:val="009E236C"/>
    <w:rsid w:val="009E3A3C"/>
    <w:rsid w:val="009E3CFF"/>
    <w:rsid w:val="009E4D4D"/>
    <w:rsid w:val="009E4ECF"/>
    <w:rsid w:val="009E4EEE"/>
    <w:rsid w:val="009E5C29"/>
    <w:rsid w:val="009F0602"/>
    <w:rsid w:val="009F0FBF"/>
    <w:rsid w:val="009F7903"/>
    <w:rsid w:val="009F7B31"/>
    <w:rsid w:val="00A0197C"/>
    <w:rsid w:val="00A0401B"/>
    <w:rsid w:val="00A0521E"/>
    <w:rsid w:val="00A1080E"/>
    <w:rsid w:val="00A116DE"/>
    <w:rsid w:val="00A144B6"/>
    <w:rsid w:val="00A1457F"/>
    <w:rsid w:val="00A14C78"/>
    <w:rsid w:val="00A2140E"/>
    <w:rsid w:val="00A21846"/>
    <w:rsid w:val="00A21AC4"/>
    <w:rsid w:val="00A224C6"/>
    <w:rsid w:val="00A2355A"/>
    <w:rsid w:val="00A24BBA"/>
    <w:rsid w:val="00A25658"/>
    <w:rsid w:val="00A25683"/>
    <w:rsid w:val="00A25C60"/>
    <w:rsid w:val="00A2712D"/>
    <w:rsid w:val="00A27175"/>
    <w:rsid w:val="00A3075E"/>
    <w:rsid w:val="00A33CDE"/>
    <w:rsid w:val="00A35FCA"/>
    <w:rsid w:val="00A37C23"/>
    <w:rsid w:val="00A402A9"/>
    <w:rsid w:val="00A42B7C"/>
    <w:rsid w:val="00A4401C"/>
    <w:rsid w:val="00A46C87"/>
    <w:rsid w:val="00A46DA8"/>
    <w:rsid w:val="00A50230"/>
    <w:rsid w:val="00A50548"/>
    <w:rsid w:val="00A50875"/>
    <w:rsid w:val="00A50E4D"/>
    <w:rsid w:val="00A55CDC"/>
    <w:rsid w:val="00A613FB"/>
    <w:rsid w:val="00A61D82"/>
    <w:rsid w:val="00A627F5"/>
    <w:rsid w:val="00A62849"/>
    <w:rsid w:val="00A63FCF"/>
    <w:rsid w:val="00A6448E"/>
    <w:rsid w:val="00A64BD3"/>
    <w:rsid w:val="00A77DC1"/>
    <w:rsid w:val="00A82373"/>
    <w:rsid w:val="00A82447"/>
    <w:rsid w:val="00A9148F"/>
    <w:rsid w:val="00A92FB4"/>
    <w:rsid w:val="00A94467"/>
    <w:rsid w:val="00AA6C90"/>
    <w:rsid w:val="00AB3495"/>
    <w:rsid w:val="00AC1181"/>
    <w:rsid w:val="00AC6D08"/>
    <w:rsid w:val="00AC70A2"/>
    <w:rsid w:val="00AD055E"/>
    <w:rsid w:val="00AD0709"/>
    <w:rsid w:val="00AD1B4B"/>
    <w:rsid w:val="00AD3AEE"/>
    <w:rsid w:val="00AD4504"/>
    <w:rsid w:val="00AD5B0E"/>
    <w:rsid w:val="00AD66F7"/>
    <w:rsid w:val="00AD7C10"/>
    <w:rsid w:val="00AE6B19"/>
    <w:rsid w:val="00AF152A"/>
    <w:rsid w:val="00AF3654"/>
    <w:rsid w:val="00AF51C2"/>
    <w:rsid w:val="00B00DFB"/>
    <w:rsid w:val="00B0110E"/>
    <w:rsid w:val="00B04A90"/>
    <w:rsid w:val="00B05BFE"/>
    <w:rsid w:val="00B06BAC"/>
    <w:rsid w:val="00B121F5"/>
    <w:rsid w:val="00B14DA0"/>
    <w:rsid w:val="00B15054"/>
    <w:rsid w:val="00B168F9"/>
    <w:rsid w:val="00B16C34"/>
    <w:rsid w:val="00B17C04"/>
    <w:rsid w:val="00B21FB3"/>
    <w:rsid w:val="00B233E0"/>
    <w:rsid w:val="00B25541"/>
    <w:rsid w:val="00B27B7A"/>
    <w:rsid w:val="00B27CF3"/>
    <w:rsid w:val="00B33FF1"/>
    <w:rsid w:val="00B34178"/>
    <w:rsid w:val="00B34292"/>
    <w:rsid w:val="00B34622"/>
    <w:rsid w:val="00B353CB"/>
    <w:rsid w:val="00B35668"/>
    <w:rsid w:val="00B37214"/>
    <w:rsid w:val="00B4094B"/>
    <w:rsid w:val="00B43C64"/>
    <w:rsid w:val="00B4772B"/>
    <w:rsid w:val="00B52A46"/>
    <w:rsid w:val="00B531C8"/>
    <w:rsid w:val="00B56C29"/>
    <w:rsid w:val="00B572E6"/>
    <w:rsid w:val="00B65601"/>
    <w:rsid w:val="00B66AB1"/>
    <w:rsid w:val="00B66D09"/>
    <w:rsid w:val="00B66F2B"/>
    <w:rsid w:val="00B679F6"/>
    <w:rsid w:val="00B719EE"/>
    <w:rsid w:val="00B71C94"/>
    <w:rsid w:val="00B75704"/>
    <w:rsid w:val="00B83C09"/>
    <w:rsid w:val="00B84B0B"/>
    <w:rsid w:val="00B8685C"/>
    <w:rsid w:val="00B86DFB"/>
    <w:rsid w:val="00B870E5"/>
    <w:rsid w:val="00B929DC"/>
    <w:rsid w:val="00B93BD4"/>
    <w:rsid w:val="00B93E02"/>
    <w:rsid w:val="00B94AA4"/>
    <w:rsid w:val="00B96629"/>
    <w:rsid w:val="00BA08FD"/>
    <w:rsid w:val="00BA0BC4"/>
    <w:rsid w:val="00BA6185"/>
    <w:rsid w:val="00BA7A82"/>
    <w:rsid w:val="00BB405E"/>
    <w:rsid w:val="00BB7005"/>
    <w:rsid w:val="00BB74DD"/>
    <w:rsid w:val="00BB7D11"/>
    <w:rsid w:val="00BC0D56"/>
    <w:rsid w:val="00BC6D72"/>
    <w:rsid w:val="00BC7B27"/>
    <w:rsid w:val="00BD4B77"/>
    <w:rsid w:val="00BE0A46"/>
    <w:rsid w:val="00BE21A0"/>
    <w:rsid w:val="00BE32BB"/>
    <w:rsid w:val="00BE56C0"/>
    <w:rsid w:val="00BE695E"/>
    <w:rsid w:val="00BE6EFC"/>
    <w:rsid w:val="00BF0B46"/>
    <w:rsid w:val="00BF103C"/>
    <w:rsid w:val="00BF344D"/>
    <w:rsid w:val="00BF3E87"/>
    <w:rsid w:val="00BF52C8"/>
    <w:rsid w:val="00C0281F"/>
    <w:rsid w:val="00C05784"/>
    <w:rsid w:val="00C058BC"/>
    <w:rsid w:val="00C05E8B"/>
    <w:rsid w:val="00C1184A"/>
    <w:rsid w:val="00C15F24"/>
    <w:rsid w:val="00C1617B"/>
    <w:rsid w:val="00C16DE8"/>
    <w:rsid w:val="00C16E3D"/>
    <w:rsid w:val="00C178AC"/>
    <w:rsid w:val="00C20632"/>
    <w:rsid w:val="00C2327E"/>
    <w:rsid w:val="00C2338C"/>
    <w:rsid w:val="00C24826"/>
    <w:rsid w:val="00C24BA8"/>
    <w:rsid w:val="00C2669D"/>
    <w:rsid w:val="00C26D13"/>
    <w:rsid w:val="00C33082"/>
    <w:rsid w:val="00C362F4"/>
    <w:rsid w:val="00C37CC3"/>
    <w:rsid w:val="00C403AD"/>
    <w:rsid w:val="00C4190B"/>
    <w:rsid w:val="00C50EB8"/>
    <w:rsid w:val="00C51952"/>
    <w:rsid w:val="00C523DB"/>
    <w:rsid w:val="00C57BC4"/>
    <w:rsid w:val="00C64FC8"/>
    <w:rsid w:val="00C65D99"/>
    <w:rsid w:val="00C71078"/>
    <w:rsid w:val="00C713C9"/>
    <w:rsid w:val="00C72354"/>
    <w:rsid w:val="00C740B7"/>
    <w:rsid w:val="00C75B06"/>
    <w:rsid w:val="00C8491F"/>
    <w:rsid w:val="00C84FC6"/>
    <w:rsid w:val="00C86BC9"/>
    <w:rsid w:val="00C8732A"/>
    <w:rsid w:val="00C90AE6"/>
    <w:rsid w:val="00C92F68"/>
    <w:rsid w:val="00C92FBA"/>
    <w:rsid w:val="00C93A6D"/>
    <w:rsid w:val="00C94EAC"/>
    <w:rsid w:val="00C95484"/>
    <w:rsid w:val="00C95C99"/>
    <w:rsid w:val="00C97A6D"/>
    <w:rsid w:val="00CA0F22"/>
    <w:rsid w:val="00CA1C03"/>
    <w:rsid w:val="00CA41C6"/>
    <w:rsid w:val="00CA5418"/>
    <w:rsid w:val="00CA66FD"/>
    <w:rsid w:val="00CB28F1"/>
    <w:rsid w:val="00CB2AA5"/>
    <w:rsid w:val="00CB437B"/>
    <w:rsid w:val="00CB70CB"/>
    <w:rsid w:val="00CB79BC"/>
    <w:rsid w:val="00CC2283"/>
    <w:rsid w:val="00CC24D0"/>
    <w:rsid w:val="00CC3727"/>
    <w:rsid w:val="00CC7B1E"/>
    <w:rsid w:val="00CD1729"/>
    <w:rsid w:val="00CD5C06"/>
    <w:rsid w:val="00CD5D01"/>
    <w:rsid w:val="00CE06F3"/>
    <w:rsid w:val="00CE29C5"/>
    <w:rsid w:val="00CE7640"/>
    <w:rsid w:val="00CF378E"/>
    <w:rsid w:val="00CF3F6F"/>
    <w:rsid w:val="00CF41DB"/>
    <w:rsid w:val="00CF4FCE"/>
    <w:rsid w:val="00CF5751"/>
    <w:rsid w:val="00CF6FB6"/>
    <w:rsid w:val="00CF7AE5"/>
    <w:rsid w:val="00D00FA1"/>
    <w:rsid w:val="00D01690"/>
    <w:rsid w:val="00D02E48"/>
    <w:rsid w:val="00D036CA"/>
    <w:rsid w:val="00D06414"/>
    <w:rsid w:val="00D10220"/>
    <w:rsid w:val="00D1210D"/>
    <w:rsid w:val="00D135DB"/>
    <w:rsid w:val="00D14364"/>
    <w:rsid w:val="00D1531B"/>
    <w:rsid w:val="00D201C8"/>
    <w:rsid w:val="00D218E8"/>
    <w:rsid w:val="00D21E79"/>
    <w:rsid w:val="00D24D2B"/>
    <w:rsid w:val="00D256A6"/>
    <w:rsid w:val="00D2660B"/>
    <w:rsid w:val="00D26634"/>
    <w:rsid w:val="00D27150"/>
    <w:rsid w:val="00D27DE4"/>
    <w:rsid w:val="00D32835"/>
    <w:rsid w:val="00D329DC"/>
    <w:rsid w:val="00D33510"/>
    <w:rsid w:val="00D3665B"/>
    <w:rsid w:val="00D37FAD"/>
    <w:rsid w:val="00D42C50"/>
    <w:rsid w:val="00D43B24"/>
    <w:rsid w:val="00D47421"/>
    <w:rsid w:val="00D47D17"/>
    <w:rsid w:val="00D515D4"/>
    <w:rsid w:val="00D51FD0"/>
    <w:rsid w:val="00D52DA0"/>
    <w:rsid w:val="00D53E72"/>
    <w:rsid w:val="00D55F7F"/>
    <w:rsid w:val="00D6068D"/>
    <w:rsid w:val="00D63E59"/>
    <w:rsid w:val="00D641D7"/>
    <w:rsid w:val="00D6474C"/>
    <w:rsid w:val="00D64766"/>
    <w:rsid w:val="00D660D0"/>
    <w:rsid w:val="00D7071A"/>
    <w:rsid w:val="00D70B5A"/>
    <w:rsid w:val="00D717F9"/>
    <w:rsid w:val="00D7376B"/>
    <w:rsid w:val="00D743E1"/>
    <w:rsid w:val="00D74776"/>
    <w:rsid w:val="00D778A7"/>
    <w:rsid w:val="00D8228F"/>
    <w:rsid w:val="00D82378"/>
    <w:rsid w:val="00D8248F"/>
    <w:rsid w:val="00D83E1E"/>
    <w:rsid w:val="00D86675"/>
    <w:rsid w:val="00D86D3D"/>
    <w:rsid w:val="00D90E36"/>
    <w:rsid w:val="00D9142F"/>
    <w:rsid w:val="00D9290A"/>
    <w:rsid w:val="00D92CFD"/>
    <w:rsid w:val="00D93356"/>
    <w:rsid w:val="00D9654C"/>
    <w:rsid w:val="00D97E07"/>
    <w:rsid w:val="00DA0FEE"/>
    <w:rsid w:val="00DA3EDD"/>
    <w:rsid w:val="00DA50DF"/>
    <w:rsid w:val="00DA61BD"/>
    <w:rsid w:val="00DA6FCE"/>
    <w:rsid w:val="00DB16FF"/>
    <w:rsid w:val="00DB2622"/>
    <w:rsid w:val="00DB5870"/>
    <w:rsid w:val="00DB58DF"/>
    <w:rsid w:val="00DB77FB"/>
    <w:rsid w:val="00DC2F4E"/>
    <w:rsid w:val="00DC388B"/>
    <w:rsid w:val="00DC4EE7"/>
    <w:rsid w:val="00DC58F4"/>
    <w:rsid w:val="00DC61A1"/>
    <w:rsid w:val="00DC7534"/>
    <w:rsid w:val="00DC78E3"/>
    <w:rsid w:val="00DD06E9"/>
    <w:rsid w:val="00DD5BCB"/>
    <w:rsid w:val="00DD5BF1"/>
    <w:rsid w:val="00DE34D4"/>
    <w:rsid w:val="00DE4ABD"/>
    <w:rsid w:val="00DE5AA2"/>
    <w:rsid w:val="00DE66DC"/>
    <w:rsid w:val="00DF2324"/>
    <w:rsid w:val="00DF2A99"/>
    <w:rsid w:val="00DF2F9C"/>
    <w:rsid w:val="00DF314F"/>
    <w:rsid w:val="00DF39D7"/>
    <w:rsid w:val="00DF5262"/>
    <w:rsid w:val="00DF5F9C"/>
    <w:rsid w:val="00DF6884"/>
    <w:rsid w:val="00DF6BED"/>
    <w:rsid w:val="00DF7A35"/>
    <w:rsid w:val="00E0100C"/>
    <w:rsid w:val="00E076D8"/>
    <w:rsid w:val="00E078C5"/>
    <w:rsid w:val="00E14F1A"/>
    <w:rsid w:val="00E14F7A"/>
    <w:rsid w:val="00E165DD"/>
    <w:rsid w:val="00E16656"/>
    <w:rsid w:val="00E22270"/>
    <w:rsid w:val="00E25AFD"/>
    <w:rsid w:val="00E25B36"/>
    <w:rsid w:val="00E26E12"/>
    <w:rsid w:val="00E324B7"/>
    <w:rsid w:val="00E34E53"/>
    <w:rsid w:val="00E36605"/>
    <w:rsid w:val="00E4045A"/>
    <w:rsid w:val="00E46852"/>
    <w:rsid w:val="00E46857"/>
    <w:rsid w:val="00E46F0E"/>
    <w:rsid w:val="00E4781E"/>
    <w:rsid w:val="00E51A59"/>
    <w:rsid w:val="00E51C2A"/>
    <w:rsid w:val="00E52757"/>
    <w:rsid w:val="00E52D6B"/>
    <w:rsid w:val="00E5337A"/>
    <w:rsid w:val="00E53EBB"/>
    <w:rsid w:val="00E53F56"/>
    <w:rsid w:val="00E61CB9"/>
    <w:rsid w:val="00E67225"/>
    <w:rsid w:val="00E67780"/>
    <w:rsid w:val="00E67A02"/>
    <w:rsid w:val="00E70E1C"/>
    <w:rsid w:val="00E727B5"/>
    <w:rsid w:val="00E72E1E"/>
    <w:rsid w:val="00E76A0F"/>
    <w:rsid w:val="00E816F0"/>
    <w:rsid w:val="00E8281C"/>
    <w:rsid w:val="00E84378"/>
    <w:rsid w:val="00E86721"/>
    <w:rsid w:val="00E86E90"/>
    <w:rsid w:val="00E8799B"/>
    <w:rsid w:val="00E94632"/>
    <w:rsid w:val="00E9465F"/>
    <w:rsid w:val="00EA1DE7"/>
    <w:rsid w:val="00EA22C1"/>
    <w:rsid w:val="00EA481C"/>
    <w:rsid w:val="00EA50F7"/>
    <w:rsid w:val="00EA526D"/>
    <w:rsid w:val="00EA5290"/>
    <w:rsid w:val="00EB0A26"/>
    <w:rsid w:val="00EB1A84"/>
    <w:rsid w:val="00EB3C3B"/>
    <w:rsid w:val="00EB67B4"/>
    <w:rsid w:val="00EC1855"/>
    <w:rsid w:val="00EC4EA1"/>
    <w:rsid w:val="00EC5023"/>
    <w:rsid w:val="00EC51D1"/>
    <w:rsid w:val="00EC67E9"/>
    <w:rsid w:val="00ED60BF"/>
    <w:rsid w:val="00ED6C80"/>
    <w:rsid w:val="00ED7833"/>
    <w:rsid w:val="00EE0FA0"/>
    <w:rsid w:val="00EE11AA"/>
    <w:rsid w:val="00EE1A8B"/>
    <w:rsid w:val="00EE2BAE"/>
    <w:rsid w:val="00EE49BF"/>
    <w:rsid w:val="00EE4E1F"/>
    <w:rsid w:val="00EE5217"/>
    <w:rsid w:val="00EE6DFB"/>
    <w:rsid w:val="00EE745D"/>
    <w:rsid w:val="00EF0D6C"/>
    <w:rsid w:val="00EF236B"/>
    <w:rsid w:val="00EF29E8"/>
    <w:rsid w:val="00EF2A23"/>
    <w:rsid w:val="00EF57F6"/>
    <w:rsid w:val="00EF698D"/>
    <w:rsid w:val="00EF6E87"/>
    <w:rsid w:val="00EF70E3"/>
    <w:rsid w:val="00F01B6A"/>
    <w:rsid w:val="00F023B1"/>
    <w:rsid w:val="00F02E51"/>
    <w:rsid w:val="00F06389"/>
    <w:rsid w:val="00F1067D"/>
    <w:rsid w:val="00F11196"/>
    <w:rsid w:val="00F12945"/>
    <w:rsid w:val="00F1425F"/>
    <w:rsid w:val="00F2020A"/>
    <w:rsid w:val="00F23C8B"/>
    <w:rsid w:val="00F24883"/>
    <w:rsid w:val="00F27F4F"/>
    <w:rsid w:val="00F30C65"/>
    <w:rsid w:val="00F32D68"/>
    <w:rsid w:val="00F33596"/>
    <w:rsid w:val="00F34FF7"/>
    <w:rsid w:val="00F350C6"/>
    <w:rsid w:val="00F37993"/>
    <w:rsid w:val="00F4017D"/>
    <w:rsid w:val="00F428FA"/>
    <w:rsid w:val="00F50FAF"/>
    <w:rsid w:val="00F53380"/>
    <w:rsid w:val="00F53EE8"/>
    <w:rsid w:val="00F54D12"/>
    <w:rsid w:val="00F55101"/>
    <w:rsid w:val="00F55A03"/>
    <w:rsid w:val="00F56421"/>
    <w:rsid w:val="00F6564A"/>
    <w:rsid w:val="00F65B47"/>
    <w:rsid w:val="00F65DE0"/>
    <w:rsid w:val="00F67F19"/>
    <w:rsid w:val="00F706F9"/>
    <w:rsid w:val="00F74590"/>
    <w:rsid w:val="00F761C1"/>
    <w:rsid w:val="00F7689A"/>
    <w:rsid w:val="00F76E6E"/>
    <w:rsid w:val="00F777F1"/>
    <w:rsid w:val="00F83819"/>
    <w:rsid w:val="00F839F2"/>
    <w:rsid w:val="00F842F7"/>
    <w:rsid w:val="00F84F03"/>
    <w:rsid w:val="00F87FEF"/>
    <w:rsid w:val="00F961C2"/>
    <w:rsid w:val="00F966D1"/>
    <w:rsid w:val="00F97DF1"/>
    <w:rsid w:val="00FA5C07"/>
    <w:rsid w:val="00FA6AD9"/>
    <w:rsid w:val="00FB0C9B"/>
    <w:rsid w:val="00FB14FB"/>
    <w:rsid w:val="00FB2979"/>
    <w:rsid w:val="00FB304B"/>
    <w:rsid w:val="00FB3337"/>
    <w:rsid w:val="00FC098F"/>
    <w:rsid w:val="00FC0A51"/>
    <w:rsid w:val="00FC3FBF"/>
    <w:rsid w:val="00FC647D"/>
    <w:rsid w:val="00FC6AD0"/>
    <w:rsid w:val="00FD10D7"/>
    <w:rsid w:val="00FD1421"/>
    <w:rsid w:val="00FD1C7E"/>
    <w:rsid w:val="00FD4B92"/>
    <w:rsid w:val="00FD5A22"/>
    <w:rsid w:val="00FD5D30"/>
    <w:rsid w:val="00FD737B"/>
    <w:rsid w:val="00FE1F11"/>
    <w:rsid w:val="00FE4237"/>
    <w:rsid w:val="00FE5F6A"/>
    <w:rsid w:val="00FE7580"/>
    <w:rsid w:val="00FE7FC7"/>
    <w:rsid w:val="00FF00F2"/>
    <w:rsid w:val="00FF026A"/>
    <w:rsid w:val="00FF0874"/>
    <w:rsid w:val="00FF0EA2"/>
    <w:rsid w:val="00FF2D87"/>
    <w:rsid w:val="00FF78AE"/>
    <w:rsid w:val="00FF7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C45B97"/>
  <w15:docId w15:val="{379414F0-EBD7-47A3-87F4-80B59F7A8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Calibri"/>
        <w:sz w:val="22"/>
        <w:szCs w:val="22"/>
        <w:lang w:val="en-AU" w:eastAsia="zh-CN" w:bidi="ar-SA"/>
      </w:rPr>
    </w:rPrDefault>
    <w:pPrDefault>
      <w:pPr>
        <w:spacing w:after="200" w:line="480" w:lineRule="auto"/>
        <w:ind w:left="227" w:hanging="22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32BE"/>
  </w:style>
  <w:style w:type="paragraph" w:styleId="Heading1">
    <w:name w:val="heading 1"/>
    <w:basedOn w:val="Normal"/>
    <w:next w:val="Normal"/>
    <w:link w:val="Heading1Char"/>
    <w:uiPriority w:val="9"/>
    <w:qFormat/>
    <w:rsid w:val="008239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C53F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">
    <w:name w:val="p"/>
    <w:basedOn w:val="Normal"/>
    <w:rsid w:val="008F67F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F67F2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F67F2"/>
  </w:style>
  <w:style w:type="paragraph" w:styleId="NormalWeb">
    <w:name w:val="Normal (Web)"/>
    <w:basedOn w:val="Normal"/>
    <w:uiPriority w:val="99"/>
    <w:semiHidden/>
    <w:unhideWhenUsed/>
    <w:rsid w:val="008F67F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2D7F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53A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3A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3AC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3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AC8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2C53F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B04A9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A90"/>
  </w:style>
  <w:style w:type="paragraph" w:styleId="Footer">
    <w:name w:val="footer"/>
    <w:basedOn w:val="Normal"/>
    <w:link w:val="FooterChar"/>
    <w:uiPriority w:val="99"/>
    <w:unhideWhenUsed/>
    <w:rsid w:val="00B04A9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A90"/>
  </w:style>
  <w:style w:type="paragraph" w:customStyle="1" w:styleId="EndNoteBibliographyTitle">
    <w:name w:val="EndNote Bibliography Title"/>
    <w:basedOn w:val="Normal"/>
    <w:link w:val="EndNoteBibliographyTitleChar"/>
    <w:rsid w:val="004E2CB6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E2CB6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4E2CB6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E2CB6"/>
    <w:rPr>
      <w:rFonts w:ascii="Calibri" w:hAnsi="Calibri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7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76D8"/>
    <w:rPr>
      <w:b/>
      <w:bCs/>
      <w:sz w:val="20"/>
      <w:szCs w:val="20"/>
    </w:rPr>
  </w:style>
  <w:style w:type="character" w:customStyle="1" w:styleId="slug-vol">
    <w:name w:val="slug-vol"/>
    <w:basedOn w:val="DefaultParagraphFont"/>
    <w:rsid w:val="006F736B"/>
  </w:style>
  <w:style w:type="character" w:customStyle="1" w:styleId="slug-issue">
    <w:name w:val="slug-issue"/>
    <w:basedOn w:val="DefaultParagraphFont"/>
    <w:rsid w:val="006F736B"/>
  </w:style>
  <w:style w:type="character" w:customStyle="1" w:styleId="slug-doi">
    <w:name w:val="slug-doi"/>
    <w:basedOn w:val="DefaultParagraphFont"/>
    <w:rsid w:val="006F736B"/>
  </w:style>
  <w:style w:type="paragraph" w:styleId="Revision">
    <w:name w:val="Revision"/>
    <w:hidden/>
    <w:uiPriority w:val="99"/>
    <w:semiHidden/>
    <w:rsid w:val="00B929DC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7929B2"/>
    <w:rPr>
      <w:i/>
      <w:iCs/>
    </w:rPr>
  </w:style>
  <w:style w:type="paragraph" w:styleId="ListParagraph">
    <w:name w:val="List Paragraph"/>
    <w:basedOn w:val="Normal"/>
    <w:uiPriority w:val="34"/>
    <w:qFormat/>
    <w:rsid w:val="00DE66D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396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1">
    <w:name w:val="Table Grid1"/>
    <w:basedOn w:val="TableNormal"/>
    <w:next w:val="TableGrid"/>
    <w:uiPriority w:val="59"/>
    <w:rsid w:val="00CA66FD"/>
    <w:pPr>
      <w:spacing w:after="0" w:line="240" w:lineRule="auto"/>
      <w:ind w:left="0" w:firstLine="0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3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62B55C-0FCA-49AB-8B3D-180535517D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7</Pages>
  <Words>11495</Words>
  <Characters>65524</Characters>
  <Application>Microsoft Office Word</Application>
  <DocSecurity>0</DocSecurity>
  <Lines>546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AS</Company>
  <LinksUpToDate>false</LinksUpToDate>
  <CharactersWithSpaces>76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itong Wu</dc:creator>
  <cp:lastModifiedBy>Feitong Wu</cp:lastModifiedBy>
  <cp:revision>5</cp:revision>
  <cp:lastPrinted>2015-06-04T00:57:00Z</cp:lastPrinted>
  <dcterms:created xsi:type="dcterms:W3CDTF">2016-02-15T04:42:00Z</dcterms:created>
  <dcterms:modified xsi:type="dcterms:W3CDTF">2016-08-17T06:04:00Z</dcterms:modified>
</cp:coreProperties>
</file>